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1C8FD" w14:textId="629AEA0E" w:rsidR="006253FC" w:rsidRDefault="005C7DB6" w:rsidP="005C7DB6">
      <w:pPr>
        <w:jc w:val="center"/>
      </w:pPr>
      <w:r>
        <w:t>FAHMI DANIAL HAIQAL BIN FAZLIN HAKIMIE</w:t>
      </w:r>
    </w:p>
    <w:p w14:paraId="0D041F30" w14:textId="77777777" w:rsidR="005C7DB6" w:rsidRDefault="005C7DB6" w:rsidP="005C7DB6">
      <w:pPr>
        <w:jc w:val="center"/>
      </w:pPr>
    </w:p>
    <w:p w14:paraId="4963FA88" w14:textId="77777777" w:rsidR="005C7DB6" w:rsidRDefault="005C7DB6" w:rsidP="006253FC"/>
    <w:p w14:paraId="23485533" w14:textId="08D75EFE" w:rsidR="006253FC" w:rsidRPr="007A01EF" w:rsidRDefault="006253FC" w:rsidP="006253FC">
      <w:pPr>
        <w:rPr>
          <w:b/>
          <w:bCs/>
          <w:color w:val="2C3A45"/>
          <w:sz w:val="23"/>
          <w:szCs w:val="23"/>
        </w:rPr>
      </w:pPr>
      <w:r>
        <w:t xml:space="preserve"> </w:t>
      </w:r>
      <w:r w:rsidRPr="007A01EF">
        <w:rPr>
          <w:b/>
          <w:bCs/>
          <w:color w:val="2C3A45"/>
          <w:sz w:val="23"/>
          <w:szCs w:val="23"/>
        </w:rPr>
        <w:t>1)What is the .Net Framework?</w:t>
      </w:r>
    </w:p>
    <w:p w14:paraId="50A72E65" w14:textId="326C8A36" w:rsidR="006253FC" w:rsidRDefault="007A01EF" w:rsidP="006253FC">
      <w:pPr>
        <w:rPr>
          <w:color w:val="2C3A45"/>
          <w:sz w:val="23"/>
          <w:szCs w:val="23"/>
        </w:rPr>
      </w:pPr>
      <w:r>
        <w:rPr>
          <w:color w:val="2C3A45"/>
          <w:sz w:val="23"/>
          <w:szCs w:val="23"/>
        </w:rPr>
        <w:t>.Net framework is a Microsoft technology that is used for the Microsoft environment</w:t>
      </w:r>
      <w:r w:rsidR="005C7DB6">
        <w:rPr>
          <w:color w:val="2C3A45"/>
          <w:sz w:val="23"/>
          <w:szCs w:val="23"/>
        </w:rPr>
        <w:t xml:space="preserve"> by using the windows operating system</w:t>
      </w:r>
      <w:r>
        <w:rPr>
          <w:color w:val="2C3A45"/>
          <w:sz w:val="23"/>
          <w:szCs w:val="23"/>
        </w:rPr>
        <w:t>. Its provides all necessary libraries for certain desktop applications, web applications and web services</w:t>
      </w:r>
      <w:r w:rsidR="005C7DB6">
        <w:rPr>
          <w:color w:val="2C3A45"/>
          <w:sz w:val="23"/>
          <w:szCs w:val="23"/>
        </w:rPr>
        <w:t>.</w:t>
      </w:r>
      <w:r>
        <w:rPr>
          <w:color w:val="2C3A45"/>
          <w:sz w:val="23"/>
          <w:szCs w:val="23"/>
        </w:rPr>
        <w:t xml:space="preserve"> </w:t>
      </w:r>
    </w:p>
    <w:p w14:paraId="3156B5C4" w14:textId="77777777" w:rsidR="006253FC" w:rsidRDefault="006253FC" w:rsidP="006253FC">
      <w:pPr>
        <w:rPr>
          <w:color w:val="2C3A45"/>
          <w:sz w:val="23"/>
          <w:szCs w:val="23"/>
        </w:rPr>
      </w:pPr>
    </w:p>
    <w:p w14:paraId="28F93D5A" w14:textId="77777777" w:rsidR="006253FC" w:rsidRPr="007A01EF" w:rsidRDefault="006253FC" w:rsidP="006253FC">
      <w:pPr>
        <w:rPr>
          <w:b/>
          <w:bCs/>
          <w:color w:val="2C3A45"/>
          <w:sz w:val="23"/>
          <w:szCs w:val="23"/>
        </w:rPr>
      </w:pPr>
      <w:r w:rsidRPr="007A01EF">
        <w:rPr>
          <w:b/>
          <w:bCs/>
          <w:color w:val="2C3A45"/>
          <w:sz w:val="23"/>
          <w:szCs w:val="23"/>
        </w:rPr>
        <w:t>2) What is .Net Core?</w:t>
      </w:r>
    </w:p>
    <w:p w14:paraId="264BB384" w14:textId="42C22457" w:rsidR="007A01EF" w:rsidRDefault="007A01EF" w:rsidP="006253FC">
      <w:pPr>
        <w:rPr>
          <w:color w:val="2C3A45"/>
          <w:sz w:val="23"/>
          <w:szCs w:val="23"/>
        </w:rPr>
      </w:pPr>
      <w:r w:rsidRPr="007A01EF">
        <w:rPr>
          <w:color w:val="2C3A45"/>
          <w:sz w:val="23"/>
          <w:szCs w:val="23"/>
        </w:rPr>
        <w:t>.NET Core is modular and lightweight, allowing developers to choose and include only the libraries they need for their applications, making it suitable for microservices, cloud-native applications, and other modern development scenarios</w:t>
      </w:r>
      <w:r>
        <w:rPr>
          <w:color w:val="2C3A45"/>
          <w:sz w:val="23"/>
          <w:szCs w:val="23"/>
        </w:rPr>
        <w:t>.</w:t>
      </w:r>
      <w:r w:rsidR="00D01563">
        <w:rPr>
          <w:color w:val="2C3A45"/>
          <w:sz w:val="23"/>
          <w:szCs w:val="23"/>
        </w:rPr>
        <w:t xml:space="preserve"> It support many operating system like windows, linux and Macos.</w:t>
      </w:r>
    </w:p>
    <w:p w14:paraId="1F773D09" w14:textId="77777777" w:rsidR="007A01EF" w:rsidRPr="007A01EF" w:rsidRDefault="007A01EF" w:rsidP="006253FC">
      <w:pPr>
        <w:rPr>
          <w:b/>
          <w:bCs/>
          <w:color w:val="2C3A45"/>
          <w:sz w:val="23"/>
          <w:szCs w:val="23"/>
        </w:rPr>
      </w:pPr>
    </w:p>
    <w:p w14:paraId="7CB36588" w14:textId="2B64F189" w:rsidR="006253FC" w:rsidRPr="007A01EF" w:rsidRDefault="006253FC" w:rsidP="006253FC">
      <w:pPr>
        <w:rPr>
          <w:b/>
          <w:bCs/>
          <w:color w:val="2C3A45"/>
          <w:sz w:val="23"/>
          <w:szCs w:val="23"/>
        </w:rPr>
      </w:pPr>
      <w:r w:rsidRPr="007A01EF">
        <w:rPr>
          <w:b/>
          <w:bCs/>
          <w:color w:val="2C3A45"/>
          <w:sz w:val="23"/>
          <w:szCs w:val="23"/>
        </w:rPr>
        <w:t>3) What is .Net and explain the relationship between .Net Framework and .Net Core?</w:t>
      </w:r>
      <w:r w:rsidR="007A01EF" w:rsidRPr="007A01EF">
        <w:rPr>
          <w:b/>
          <w:bCs/>
          <w:color w:val="2C3A45"/>
          <w:sz w:val="23"/>
          <w:szCs w:val="23"/>
        </w:rPr>
        <w:t>#</w:t>
      </w:r>
    </w:p>
    <w:p w14:paraId="4D1E7ECA" w14:textId="734DDD29" w:rsidR="007A01EF" w:rsidRDefault="007A01EF" w:rsidP="006253FC">
      <w:pPr>
        <w:rPr>
          <w:color w:val="2C3A45"/>
          <w:sz w:val="23"/>
          <w:szCs w:val="23"/>
        </w:rPr>
      </w:pPr>
      <w:r>
        <w:rPr>
          <w:color w:val="2C3A45"/>
          <w:sz w:val="23"/>
          <w:szCs w:val="23"/>
        </w:rPr>
        <w:t>.Net framework is used for Windows applications while the .Net core is used for cross-platform operating systems like Windows, Linux, or macOS. All this is on top of the .Net ecosystem.</w:t>
      </w:r>
    </w:p>
    <w:p w14:paraId="44D63082" w14:textId="77777777" w:rsidR="007A01EF" w:rsidRDefault="007A01EF" w:rsidP="006253FC">
      <w:pPr>
        <w:rPr>
          <w:color w:val="2C3A45"/>
          <w:sz w:val="23"/>
          <w:szCs w:val="23"/>
        </w:rPr>
      </w:pPr>
    </w:p>
    <w:p w14:paraId="094B0952" w14:textId="77777777" w:rsidR="006253FC" w:rsidRPr="007A01EF" w:rsidRDefault="006253FC" w:rsidP="006253FC">
      <w:pPr>
        <w:rPr>
          <w:b/>
          <w:bCs/>
          <w:color w:val="2C3A45"/>
          <w:sz w:val="23"/>
          <w:szCs w:val="23"/>
        </w:rPr>
      </w:pPr>
      <w:r w:rsidRPr="007A01EF">
        <w:rPr>
          <w:b/>
          <w:bCs/>
          <w:color w:val="2C3A45"/>
          <w:sz w:val="23"/>
          <w:szCs w:val="23"/>
        </w:rPr>
        <w:t>4) What are the differences between .Net Framework,.Net Core and Xamarin?</w:t>
      </w:r>
    </w:p>
    <w:p w14:paraId="0109D754" w14:textId="04DA2D79" w:rsidR="007A01EF" w:rsidRDefault="007A01EF" w:rsidP="006253FC">
      <w:pPr>
        <w:rPr>
          <w:color w:val="2C3A45"/>
          <w:sz w:val="23"/>
          <w:szCs w:val="23"/>
        </w:rPr>
      </w:pPr>
      <w:r>
        <w:rPr>
          <w:color w:val="2C3A45"/>
          <w:sz w:val="23"/>
          <w:szCs w:val="23"/>
        </w:rPr>
        <w:t>Xamarin is used for any mobile applications while the .Net framework is for Windows and .Net core multiple platforms.</w:t>
      </w:r>
    </w:p>
    <w:p w14:paraId="3E4D42C4" w14:textId="77777777" w:rsidR="007A01EF" w:rsidRDefault="007A01EF" w:rsidP="006253FC">
      <w:pPr>
        <w:rPr>
          <w:color w:val="2C3A45"/>
          <w:sz w:val="23"/>
          <w:szCs w:val="23"/>
        </w:rPr>
      </w:pPr>
    </w:p>
    <w:p w14:paraId="330E2E1D" w14:textId="2D4B6B0A" w:rsidR="005B260B" w:rsidRPr="007A01EF" w:rsidRDefault="006253FC" w:rsidP="006253FC">
      <w:pPr>
        <w:rPr>
          <w:b/>
          <w:bCs/>
          <w:color w:val="2C3A45"/>
          <w:sz w:val="23"/>
          <w:szCs w:val="23"/>
        </w:rPr>
      </w:pPr>
      <w:r w:rsidRPr="007A01EF">
        <w:rPr>
          <w:b/>
          <w:bCs/>
          <w:color w:val="2C3A45"/>
          <w:sz w:val="23"/>
          <w:szCs w:val="23"/>
        </w:rPr>
        <w:t xml:space="preserve">5) What are the contexts </w:t>
      </w:r>
      <w:r w:rsidR="007A01EF" w:rsidRPr="007A01EF">
        <w:rPr>
          <w:b/>
          <w:bCs/>
          <w:color w:val="2C3A45"/>
          <w:sz w:val="23"/>
          <w:szCs w:val="23"/>
        </w:rPr>
        <w:t>in</w:t>
      </w:r>
      <w:r w:rsidRPr="007A01EF">
        <w:rPr>
          <w:b/>
          <w:bCs/>
          <w:color w:val="2C3A45"/>
          <w:sz w:val="23"/>
          <w:szCs w:val="23"/>
        </w:rPr>
        <w:t xml:space="preserve"> </w:t>
      </w:r>
      <w:r w:rsidR="007A01EF" w:rsidRPr="007A01EF">
        <w:rPr>
          <w:b/>
          <w:bCs/>
          <w:color w:val="2C3A45"/>
          <w:sz w:val="23"/>
          <w:szCs w:val="23"/>
        </w:rPr>
        <w:t xml:space="preserve">which the </w:t>
      </w:r>
      <w:r w:rsidRPr="007A01EF">
        <w:rPr>
          <w:b/>
          <w:bCs/>
          <w:color w:val="2C3A45"/>
          <w:sz w:val="23"/>
          <w:szCs w:val="23"/>
        </w:rPr>
        <w:t>.Net Framework is suit</w:t>
      </w:r>
      <w:r w:rsidR="007A01EF" w:rsidRPr="007A01EF">
        <w:rPr>
          <w:b/>
          <w:bCs/>
          <w:color w:val="2C3A45"/>
          <w:sz w:val="23"/>
          <w:szCs w:val="23"/>
        </w:rPr>
        <w:t>ab</w:t>
      </w:r>
      <w:r w:rsidRPr="007A01EF">
        <w:rPr>
          <w:b/>
          <w:bCs/>
          <w:color w:val="2C3A45"/>
          <w:sz w:val="23"/>
          <w:szCs w:val="23"/>
        </w:rPr>
        <w:t>le to be applied?</w:t>
      </w:r>
    </w:p>
    <w:p w14:paraId="4598057F" w14:textId="3E8AB03C" w:rsidR="007A01EF" w:rsidRDefault="007A01EF" w:rsidP="006253FC">
      <w:r>
        <w:rPr>
          <w:color w:val="2C3A45"/>
          <w:sz w:val="23"/>
          <w:szCs w:val="23"/>
        </w:rPr>
        <w:t>Suit for Windows application only</w:t>
      </w:r>
    </w:p>
    <w:sectPr w:rsidR="007A01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Helvetica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M7U0sjA0MzcxMzdW0lEKTi0uzszPAykwrAUAMusT1ywAAAA="/>
  </w:docVars>
  <w:rsids>
    <w:rsidRoot w:val="006253FC"/>
    <w:rsid w:val="005B260B"/>
    <w:rsid w:val="005C7DB6"/>
    <w:rsid w:val="006253FC"/>
    <w:rsid w:val="006C0924"/>
    <w:rsid w:val="007A01EF"/>
    <w:rsid w:val="00D01563"/>
    <w:rsid w:val="00F97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ED5E6E"/>
  <w15:chartTrackingRefBased/>
  <w15:docId w15:val="{6B0630BD-E3F6-4CC7-990B-17ABDC43D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253F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D439BD-D517-4015-B109-103D9EC2B6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80</Words>
  <Characters>1026</Characters>
  <Application>Microsoft Office Word</Application>
  <DocSecurity>0</DocSecurity>
  <Lines>8</Lines>
  <Paragraphs>2</Paragraphs>
  <ScaleCrop>false</ScaleCrop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mi Danial Haiqal Bin Fazlin Hakimie</dc:creator>
  <cp:keywords/>
  <dc:description/>
  <cp:lastModifiedBy>Fahmi Danial Haiqal Bin Fazlin Hakimie</cp:lastModifiedBy>
  <cp:revision>4</cp:revision>
  <dcterms:created xsi:type="dcterms:W3CDTF">2023-10-05T07:52:00Z</dcterms:created>
  <dcterms:modified xsi:type="dcterms:W3CDTF">2023-10-05T08:13:00Z</dcterms:modified>
</cp:coreProperties>
</file>